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lan-general-de-la-propuesta"/>
    <w:p>
      <w:pPr>
        <w:pStyle w:val="Ttulo2"/>
      </w:pPr>
      <w:r>
        <w:t xml:space="preserve">Plan General de la Propuesta</w:t>
      </w:r>
    </w:p>
    <w:p>
      <w:pPr>
        <w:pStyle w:val="FirstParagraph"/>
      </w:pPr>
      <w:r>
        <w:t xml:space="preserve">El plan general de referencia de de la implementación de la actual propuesta, proyecto Implementación de la Oficina de Arquitectura y Gobierno del FNA, 2023 está resumido en la siguiente imagen. 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20d9a5d6-9657-43a2-8731-446ded87f28a"/>
    <w:p>
      <w:pPr>
        <w:pStyle w:val="CaptionedFigure"/>
      </w:pPr>
      <w:bookmarkStart w:id="23" w:name="fig:"/>
      <w:r>
        <w:drawing>
          <wp:inline>
            <wp:extent cx="5600700" cy="3015761"/>
            <wp:effectExtent b="0" l="0" r="0" t="0"/>
            <wp:docPr descr="Figure 1: Vista de tiempo de ejecución de los proyectos de cierre de brecha de la hoja de ruta E-Service consignados en el alcance de esta propuesta, para el período de 5 meses, en el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 los proyectos de cierre de brecha de la hoja de ruta E-Service consignados en el alcance de esta propuesta, para el período de 5 meses, en el 2023.</w:t>
      </w:r>
    </w:p>
    <w:bookmarkEnd w:id="0"/>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25" name="Picture"/>
            <a:graphic>
              <a:graphicData uri="http://schemas.openxmlformats.org/drawingml/2006/picture">
                <pic:pic>
                  <pic:nvPicPr>
                    <pic:cNvPr descr="images/plangeneral1.png" id="26" name="Picture"/>
                    <pic:cNvPicPr>
                      <a:picLocks noChangeArrowheads="1" noChangeAspect="1"/>
                    </pic:cNvPicPr>
                  </pic:nvPicPr>
                  <pic:blipFill>
                    <a:blip r:embed="rId2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Textoindependiente"/>
      </w:pP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7" Target=""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6:46:46Z</dcterms:created>
  <dcterms:modified xsi:type="dcterms:W3CDTF">2023-09-12T16: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